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79ECF0" w14:textId="2B340110" w:rsidR="00CE3053" w:rsidRDefault="00CE3053" w:rsidP="00CE3053">
      <w:pPr>
        <w:spacing w:after="0"/>
        <w:rPr>
          <w:b/>
          <w:bCs/>
          <w:u w:val="single"/>
        </w:rPr>
      </w:pPr>
      <w:r w:rsidRPr="00CE3053">
        <w:rPr>
          <w:b/>
          <w:bCs/>
          <w:u w:val="single"/>
        </w:rPr>
        <w:t>AI LAB 1 2023</w:t>
      </w:r>
    </w:p>
    <w:p w14:paraId="05198C79" w14:textId="3DBECC82" w:rsidR="00CE3053" w:rsidRDefault="00CE3053" w:rsidP="00CE3053">
      <w:pPr>
        <w:spacing w:after="0"/>
        <w:rPr>
          <w:b/>
          <w:bCs/>
          <w:u w:val="single"/>
        </w:rPr>
      </w:pPr>
      <w:r>
        <w:rPr>
          <w:b/>
          <w:bCs/>
          <w:u w:val="single"/>
        </w:rPr>
        <w:t xml:space="preserve">Assignment DUE by 30 Jan 23:45 H </w:t>
      </w:r>
    </w:p>
    <w:p w14:paraId="024F0364" w14:textId="2C41CE56" w:rsidR="00CE3053" w:rsidRPr="00CE3053" w:rsidRDefault="00CE3053" w:rsidP="00CE3053">
      <w:pPr>
        <w:spacing w:after="0"/>
        <w:rPr>
          <w:b/>
          <w:bCs/>
          <w:u w:val="single"/>
        </w:rPr>
      </w:pPr>
      <w:proofErr w:type="gramStart"/>
      <w:r>
        <w:rPr>
          <w:b/>
          <w:bCs/>
          <w:u w:val="single"/>
        </w:rPr>
        <w:t>Instructor :</w:t>
      </w:r>
      <w:proofErr w:type="gramEnd"/>
      <w:r>
        <w:rPr>
          <w:b/>
          <w:bCs/>
          <w:u w:val="single"/>
        </w:rPr>
        <w:t xml:space="preserve"> Moinul Zaber</w:t>
      </w:r>
    </w:p>
    <w:p w14:paraId="499663A1" w14:textId="2979026A" w:rsidR="00CE3053" w:rsidRDefault="00CE3053" w:rsidP="00E166AE"/>
    <w:p w14:paraId="225E57B4" w14:textId="405935E2" w:rsidR="00CE3053" w:rsidRDefault="00CE3053" w:rsidP="00E166AE">
      <w:r>
        <w:fldChar w:fldCharType="begin"/>
      </w:r>
      <w:r>
        <w:instrText xml:space="preserve"> INCLUDEPICTURE "https://api.time.com/wp-content/uploads/2020/01/titanic-photo.jpg?quality=85&amp;w=1024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2F387D02" wp14:editId="4B2AB471">
            <wp:extent cx="4613945" cy="3313069"/>
            <wp:effectExtent l="0" t="0" r="0" b="1905"/>
            <wp:docPr id="2" name="Picture 2" descr="The 'Titanic', a passenger ship of the White Star Line, sank during the night of April 14-15, 1912. (Roger Viollet via Getty Images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The 'Titanic', a passenger ship of the White Star Line, sank during the night of April 14-15, 1912. (Roger Viollet via Getty Images)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6207" cy="33218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</w:p>
    <w:p w14:paraId="3974E8FB" w14:textId="17CFEF67" w:rsidR="00CE3053" w:rsidRPr="00CE3053" w:rsidRDefault="00CE3053" w:rsidP="00E166AE">
      <w:pPr>
        <w:rPr>
          <w:lang w:val="fr-FR"/>
        </w:rPr>
      </w:pPr>
      <w:r w:rsidRPr="00CE3053">
        <w:rPr>
          <w:lang w:val="fr-FR"/>
        </w:rPr>
        <w:t xml:space="preserve">Image source : </w:t>
      </w:r>
      <w:r w:rsidRPr="00CE3053">
        <w:rPr>
          <w:lang w:val="fr-FR"/>
        </w:rPr>
        <w:t>https://time.com/5767262/titanic-treaty/</w:t>
      </w:r>
    </w:p>
    <w:p w14:paraId="539AD3D8" w14:textId="3D0A153A" w:rsidR="00DB2561" w:rsidRDefault="00DB2561" w:rsidP="00E166AE">
      <w:r w:rsidRPr="00CE3053">
        <w:rPr>
          <w:sz w:val="66"/>
          <w:szCs w:val="66"/>
        </w:rPr>
        <w:t>T</w:t>
      </w:r>
      <w:r>
        <w:t>he Titanic was a ship carrying 2,224 passenger</w:t>
      </w:r>
      <w:r w:rsidR="00CE59EF">
        <w:t>s</w:t>
      </w:r>
      <w:r>
        <w:t xml:space="preserve"> with crewmates during her maiden voyage on April 15, 1912. The ship was considered unsinkable until it hit an iceberg and sank. Due to not having enough lifeboats</w:t>
      </w:r>
      <w:r w:rsidR="00521039">
        <w:t>,</w:t>
      </w:r>
      <w:r>
        <w:t xml:space="preserve"> 1502 deaths were recorded.</w:t>
      </w:r>
    </w:p>
    <w:p w14:paraId="75BDEDEB" w14:textId="77777777" w:rsidR="00DB2561" w:rsidRDefault="00CE59EF" w:rsidP="00E166AE">
      <w:r>
        <w:t xml:space="preserve">Problem: </w:t>
      </w:r>
      <w:r w:rsidR="00DB2561">
        <w:t>Now, using the passenger records such as age, sex, socio-economic class</w:t>
      </w:r>
      <w:r>
        <w:t>,</w:t>
      </w:r>
      <w:r w:rsidR="00DB2561">
        <w:t xml:space="preserve"> </w:t>
      </w:r>
      <w:r w:rsidR="00A32243">
        <w:t>etc.,</w:t>
      </w:r>
      <w:r w:rsidR="00DB2561">
        <w:t xml:space="preserve"> we want to train a model that will predict how likely a person w</w:t>
      </w:r>
      <w:r>
        <w:t>as</w:t>
      </w:r>
      <w:r w:rsidR="00DB2561">
        <w:t xml:space="preserve"> to survive and use the model parameters to “infer” about the features in the dataset. </w:t>
      </w:r>
      <w:r w:rsidR="00D52110">
        <w:t xml:space="preserve">We </w:t>
      </w:r>
      <w:r w:rsidR="00A32243">
        <w:t>can use a logistic regression s</w:t>
      </w:r>
      <w:r w:rsidR="00DB2561">
        <w:t xml:space="preserve">ince </w:t>
      </w:r>
      <w:r>
        <w:t xml:space="preserve">the </w:t>
      </w:r>
      <w:r w:rsidR="00A32243">
        <w:t xml:space="preserve">output </w:t>
      </w:r>
      <w:r w:rsidR="00DB2561">
        <w:t xml:space="preserve">is Boolean (Y=1, if </w:t>
      </w:r>
      <w:r>
        <w:t xml:space="preserve">the </w:t>
      </w:r>
      <w:r w:rsidR="00DB2561">
        <w:t xml:space="preserve">person survives or Y=0, if </w:t>
      </w:r>
      <w:r>
        <w:t>he/she dies</w:t>
      </w:r>
      <w:r w:rsidR="00DB2561">
        <w:t>)</w:t>
      </w:r>
      <w:r w:rsidR="00D52110">
        <w:t xml:space="preserve">. </w:t>
      </w:r>
      <w:r w:rsidR="00DB2561">
        <w:t xml:space="preserve"> </w:t>
      </w:r>
    </w:p>
    <w:p w14:paraId="125D408B" w14:textId="77777777" w:rsidR="00537A2C" w:rsidRDefault="00537A2C" w:rsidP="00E166AE">
      <w:r>
        <w:t>Objective:</w:t>
      </w:r>
      <w:r w:rsidR="00C547C6">
        <w:t xml:space="preserve"> </w:t>
      </w:r>
    </w:p>
    <w:p w14:paraId="1E81C4D4" w14:textId="77777777" w:rsidR="00537A2C" w:rsidRDefault="00537A2C" w:rsidP="00537A2C">
      <w:pPr>
        <w:pStyle w:val="ListParagraph"/>
        <w:numPr>
          <w:ilvl w:val="0"/>
          <w:numId w:val="5"/>
        </w:numPr>
      </w:pPr>
      <w:r>
        <w:t>Learning to code ML/AI with Python</w:t>
      </w:r>
    </w:p>
    <w:p w14:paraId="7368B28F" w14:textId="77777777" w:rsidR="00537A2C" w:rsidRDefault="00537A2C" w:rsidP="00537A2C">
      <w:pPr>
        <w:pStyle w:val="ListParagraph"/>
        <w:numPr>
          <w:ilvl w:val="0"/>
          <w:numId w:val="5"/>
        </w:numPr>
      </w:pPr>
      <w:r>
        <w:t>Learning to search API documentation and online resources</w:t>
      </w:r>
    </w:p>
    <w:p w14:paraId="129704F9" w14:textId="77777777" w:rsidR="00E166AE" w:rsidRDefault="00E166AE" w:rsidP="00E166AE">
      <w:r>
        <w:t>Evaluation: (</w:t>
      </w:r>
      <w:r w:rsidR="006C72CD">
        <w:t xml:space="preserve">total </w:t>
      </w:r>
      <w:r>
        <w:t xml:space="preserve">score: 100) </w:t>
      </w:r>
    </w:p>
    <w:p w14:paraId="46A68306" w14:textId="77777777" w:rsidR="008B5EFD" w:rsidRDefault="00E166AE" w:rsidP="00E166AE">
      <w:pPr>
        <w:pStyle w:val="ListParagraph"/>
        <w:numPr>
          <w:ilvl w:val="0"/>
          <w:numId w:val="1"/>
        </w:numPr>
      </w:pPr>
      <w:r>
        <w:t xml:space="preserve">Coding basic ML pipeline </w:t>
      </w:r>
    </w:p>
    <w:p w14:paraId="7CFD4A5A" w14:textId="77777777" w:rsidR="008B5EFD" w:rsidRDefault="008B5EFD" w:rsidP="00BE313E">
      <w:pPr>
        <w:pStyle w:val="ListParagraph"/>
        <w:numPr>
          <w:ilvl w:val="1"/>
          <w:numId w:val="1"/>
        </w:numPr>
      </w:pPr>
      <w:r>
        <w:t>Data preparation: input, output</w:t>
      </w:r>
      <w:r w:rsidR="00CE59EF">
        <w:t>,</w:t>
      </w:r>
      <w:r>
        <w:t xml:space="preserve"> and cleaning </w:t>
      </w:r>
      <w:r w:rsidR="00E166AE">
        <w:t>(</w:t>
      </w:r>
      <w:r w:rsidR="00BE313E">
        <w:t>3</w:t>
      </w:r>
      <w:r w:rsidR="00E166AE">
        <w:t>0)</w:t>
      </w:r>
    </w:p>
    <w:p w14:paraId="1C1A6259" w14:textId="77777777" w:rsidR="00E166AE" w:rsidRDefault="008B5EFD" w:rsidP="008B5EFD">
      <w:pPr>
        <w:pStyle w:val="ListParagraph"/>
        <w:numPr>
          <w:ilvl w:val="1"/>
          <w:numId w:val="1"/>
        </w:numPr>
      </w:pPr>
      <w:r>
        <w:t>Feature engineering: preparing raw data for ML (</w:t>
      </w:r>
      <w:r w:rsidR="00BE313E">
        <w:t>2</w:t>
      </w:r>
      <w:r>
        <w:t>0)</w:t>
      </w:r>
    </w:p>
    <w:p w14:paraId="3B3BA95A" w14:textId="77777777" w:rsidR="008B5EFD" w:rsidRDefault="00BE7F3B" w:rsidP="008B5EFD">
      <w:pPr>
        <w:pStyle w:val="ListParagraph"/>
        <w:numPr>
          <w:ilvl w:val="1"/>
          <w:numId w:val="1"/>
        </w:numPr>
      </w:pPr>
      <w:r>
        <w:t xml:space="preserve">Train a </w:t>
      </w:r>
      <w:hyperlink r:id="rId6" w:history="1">
        <w:r w:rsidRPr="006F4BE5">
          <w:rPr>
            <w:rStyle w:val="Hyperlink"/>
          </w:rPr>
          <w:t>logistic regression</w:t>
        </w:r>
      </w:hyperlink>
      <w:r w:rsidR="008B5EFD">
        <w:t xml:space="preserve"> model  and </w:t>
      </w:r>
      <w:r>
        <w:t xml:space="preserve">evaluate model score </w:t>
      </w:r>
      <w:r w:rsidR="008B5EFD">
        <w:t>(</w:t>
      </w:r>
      <w:r w:rsidR="00BE313E">
        <w:t>2</w:t>
      </w:r>
      <w:r w:rsidR="008B5EFD">
        <w:t>0)</w:t>
      </w:r>
    </w:p>
    <w:p w14:paraId="7ADCC44C" w14:textId="77777777" w:rsidR="00BE313E" w:rsidRDefault="008B5EFD" w:rsidP="001B03D7">
      <w:pPr>
        <w:pStyle w:val="ListParagraph"/>
        <w:numPr>
          <w:ilvl w:val="0"/>
          <w:numId w:val="1"/>
        </w:numPr>
      </w:pPr>
      <w:r>
        <w:lastRenderedPageBreak/>
        <w:t>Documenting your code</w:t>
      </w:r>
      <w:r w:rsidR="00E166AE">
        <w:t xml:space="preserve"> (20)</w:t>
      </w:r>
    </w:p>
    <w:p w14:paraId="02639950" w14:textId="77777777" w:rsidR="00BE313E" w:rsidRDefault="00BE313E" w:rsidP="00BE313E">
      <w:pPr>
        <w:pStyle w:val="ListParagraph"/>
        <w:numPr>
          <w:ilvl w:val="1"/>
          <w:numId w:val="1"/>
        </w:numPr>
      </w:pPr>
      <w:r>
        <w:t>Code description</w:t>
      </w:r>
      <w:r w:rsidR="008F0394">
        <w:t xml:space="preserve"> in simple English</w:t>
      </w:r>
    </w:p>
    <w:p w14:paraId="41FD55B9" w14:textId="77777777" w:rsidR="00BE313E" w:rsidRDefault="00CE59EF" w:rsidP="00BE313E">
      <w:pPr>
        <w:pStyle w:val="ListParagraph"/>
        <w:numPr>
          <w:ilvl w:val="1"/>
          <w:numId w:val="1"/>
        </w:numPr>
      </w:pPr>
      <w:r>
        <w:t>The r</w:t>
      </w:r>
      <w:r w:rsidR="00BE313E">
        <w:t>easoning behind code logic</w:t>
      </w:r>
    </w:p>
    <w:p w14:paraId="2ECE74E0" w14:textId="77777777" w:rsidR="00BE313E" w:rsidRDefault="00BE313E" w:rsidP="00BE313E">
      <w:pPr>
        <w:pStyle w:val="ListParagraph"/>
        <w:numPr>
          <w:ilvl w:val="1"/>
          <w:numId w:val="1"/>
        </w:numPr>
      </w:pPr>
      <w:r>
        <w:t>Inference from model parameters</w:t>
      </w:r>
      <w:r w:rsidR="008F0394">
        <w:t xml:space="preserve"> </w:t>
      </w:r>
    </w:p>
    <w:p w14:paraId="4166779D" w14:textId="77777777" w:rsidR="00E166AE" w:rsidRDefault="00E166AE" w:rsidP="00E166AE">
      <w:pPr>
        <w:pStyle w:val="ListParagraph"/>
        <w:numPr>
          <w:ilvl w:val="0"/>
          <w:numId w:val="1"/>
        </w:numPr>
      </w:pPr>
      <w:r>
        <w:t xml:space="preserve">Bonus marks for achieving </w:t>
      </w:r>
      <w:r w:rsidR="008F0394">
        <w:t xml:space="preserve">a </w:t>
      </w:r>
      <w:r w:rsidR="00537A2C">
        <w:t>score &gt;= 80</w:t>
      </w:r>
      <w:r w:rsidR="008F0394" w:rsidRPr="008F0394">
        <w:rPr>
          <w:vertAlign w:val="superscript"/>
        </w:rPr>
        <w:t>th</w:t>
      </w:r>
      <w:r w:rsidR="008F0394">
        <w:t xml:space="preserve"> percentile</w:t>
      </w:r>
      <w:r>
        <w:t xml:space="preserve"> </w:t>
      </w:r>
      <w:r w:rsidR="00537A2C">
        <w:t xml:space="preserve">in </w:t>
      </w:r>
      <w:r w:rsidR="00CE59EF">
        <w:t xml:space="preserve">the </w:t>
      </w:r>
      <w:r w:rsidR="00537A2C">
        <w:t xml:space="preserve">leaderboard </w:t>
      </w:r>
      <w:r>
        <w:t>(</w:t>
      </w:r>
      <w:r w:rsidR="00BE313E">
        <w:t>10</w:t>
      </w:r>
      <w:r>
        <w:t>)</w:t>
      </w:r>
    </w:p>
    <w:p w14:paraId="13078B65" w14:textId="77777777" w:rsidR="00E166AE" w:rsidRDefault="00E166AE" w:rsidP="00E166AE">
      <w:r>
        <w:t>Steps</w:t>
      </w:r>
      <w:r w:rsidR="00F73DDB">
        <w:t>:</w:t>
      </w:r>
    </w:p>
    <w:p w14:paraId="237B4E80" w14:textId="77777777" w:rsidR="00E166AE" w:rsidRDefault="00E166AE" w:rsidP="00E166AE">
      <w:pPr>
        <w:pStyle w:val="ListParagraph"/>
        <w:numPr>
          <w:ilvl w:val="0"/>
          <w:numId w:val="2"/>
        </w:numPr>
      </w:pPr>
      <w:r>
        <w:t xml:space="preserve">Join the </w:t>
      </w:r>
      <w:hyperlink r:id="rId7" w:history="1">
        <w:r w:rsidRPr="00E166AE">
          <w:rPr>
            <w:rStyle w:val="Hyperlink"/>
          </w:rPr>
          <w:t>competition</w:t>
        </w:r>
      </w:hyperlink>
      <w:r>
        <w:t xml:space="preserve">, read </w:t>
      </w:r>
      <w:r w:rsidR="00CE59EF">
        <w:t xml:space="preserve">the </w:t>
      </w:r>
      <w:r>
        <w:t xml:space="preserve">description, data dictionary and download the data. </w:t>
      </w:r>
    </w:p>
    <w:p w14:paraId="4C7F4FCD" w14:textId="77777777" w:rsidR="00F73DDB" w:rsidRDefault="00E166AE" w:rsidP="00F73DDB">
      <w:pPr>
        <w:pStyle w:val="ListParagraph"/>
        <w:numPr>
          <w:ilvl w:val="0"/>
          <w:numId w:val="2"/>
        </w:numPr>
      </w:pPr>
      <w:r>
        <w:t xml:space="preserve">Prepare a </w:t>
      </w:r>
      <w:hyperlink r:id="rId8" w:history="1">
        <w:r w:rsidRPr="00E166AE">
          <w:rPr>
            <w:rStyle w:val="Hyperlink"/>
          </w:rPr>
          <w:t xml:space="preserve">google </w:t>
        </w:r>
        <w:proofErr w:type="spellStart"/>
        <w:r w:rsidRPr="00E166AE">
          <w:rPr>
            <w:rStyle w:val="Hyperlink"/>
          </w:rPr>
          <w:t>colab</w:t>
        </w:r>
        <w:proofErr w:type="spellEnd"/>
      </w:hyperlink>
      <w:r>
        <w:t xml:space="preserve"> notebook</w:t>
      </w:r>
      <w:r w:rsidR="00F73DDB">
        <w:t xml:space="preserve"> with the pipeline and documentation</w:t>
      </w:r>
    </w:p>
    <w:p w14:paraId="4B255A5E" w14:textId="77777777" w:rsidR="006C72CD" w:rsidRDefault="006C72CD" w:rsidP="006C72CD">
      <w:pPr>
        <w:pStyle w:val="ListParagraph"/>
        <w:numPr>
          <w:ilvl w:val="1"/>
          <w:numId w:val="2"/>
        </w:numPr>
      </w:pPr>
      <w:r>
        <w:t xml:space="preserve">Use python </w:t>
      </w:r>
      <w:hyperlink r:id="rId9" w:history="1">
        <w:r w:rsidRPr="00A32243">
          <w:rPr>
            <w:rStyle w:val="Hyperlink"/>
          </w:rPr>
          <w:t>pandas</w:t>
        </w:r>
      </w:hyperlink>
      <w:r>
        <w:t xml:space="preserve"> and sci-kit learn </w:t>
      </w:r>
      <w:r w:rsidR="008F0394">
        <w:t>(</w:t>
      </w:r>
      <w:proofErr w:type="spellStart"/>
      <w:r w:rsidR="00A32243">
        <w:fldChar w:fldCharType="begin"/>
      </w:r>
      <w:r w:rsidR="00A32243">
        <w:instrText xml:space="preserve"> HYPERLINK "https://scikit-learn.org/stable/getting_started.html" </w:instrText>
      </w:r>
      <w:r w:rsidR="00A32243">
        <w:fldChar w:fldCharType="separate"/>
      </w:r>
      <w:r w:rsidRPr="00A32243">
        <w:rPr>
          <w:rStyle w:val="Hyperlink"/>
        </w:rPr>
        <w:t>sklearn</w:t>
      </w:r>
      <w:proofErr w:type="spellEnd"/>
      <w:r w:rsidR="00A32243">
        <w:fldChar w:fldCharType="end"/>
      </w:r>
      <w:r>
        <w:t>)</w:t>
      </w:r>
      <w:r w:rsidR="00A32243">
        <w:t>. Th</w:t>
      </w:r>
      <w:r w:rsidR="00CE59EF">
        <w:t>ese</w:t>
      </w:r>
      <w:r w:rsidR="00A32243">
        <w:t xml:space="preserve"> are likely to be installed in </w:t>
      </w:r>
      <w:proofErr w:type="spellStart"/>
      <w:r w:rsidR="00A32243">
        <w:t>colab</w:t>
      </w:r>
      <w:proofErr w:type="spellEnd"/>
      <w:r w:rsidR="00A32243">
        <w:t>.</w:t>
      </w:r>
    </w:p>
    <w:p w14:paraId="73089B64" w14:textId="77777777" w:rsidR="00F73DDB" w:rsidRDefault="00F73DDB" w:rsidP="00F73DDB">
      <w:pPr>
        <w:pStyle w:val="ListParagraph"/>
        <w:numPr>
          <w:ilvl w:val="0"/>
          <w:numId w:val="2"/>
        </w:numPr>
      </w:pPr>
      <w:r>
        <w:t xml:space="preserve">Submit predictions to </w:t>
      </w:r>
      <w:r w:rsidR="00A32243">
        <w:t xml:space="preserve">the competition and check score </w:t>
      </w:r>
      <w:r w:rsidR="008F0394">
        <w:t>(iteratively improve pipeline if necessary)</w:t>
      </w:r>
    </w:p>
    <w:p w14:paraId="2C3E43F7" w14:textId="2539A787" w:rsidR="00F73DDB" w:rsidRDefault="00F73DDB" w:rsidP="00F73DDB">
      <w:pPr>
        <w:pStyle w:val="ListParagraph"/>
        <w:numPr>
          <w:ilvl w:val="0"/>
          <w:numId w:val="2"/>
        </w:numPr>
      </w:pPr>
      <w:r>
        <w:t xml:space="preserve">Submit </w:t>
      </w:r>
      <w:r w:rsidR="00CE59EF">
        <w:t xml:space="preserve">the </w:t>
      </w:r>
      <w:r>
        <w:t xml:space="preserve">following information via </w:t>
      </w:r>
      <w:hyperlink r:id="rId10" w:history="1">
        <w:r w:rsidRPr="006F4BE5">
          <w:rPr>
            <w:rStyle w:val="Hyperlink"/>
          </w:rPr>
          <w:t>for</w:t>
        </w:r>
        <w:r w:rsidRPr="006F4BE5">
          <w:rPr>
            <w:rStyle w:val="Hyperlink"/>
          </w:rPr>
          <w:t>m</w:t>
        </w:r>
      </w:hyperlink>
    </w:p>
    <w:p w14:paraId="6BC21F4A" w14:textId="77777777" w:rsidR="00F73DDB" w:rsidRDefault="00F73DDB" w:rsidP="00F73DDB">
      <w:pPr>
        <w:pStyle w:val="ListParagraph"/>
        <w:numPr>
          <w:ilvl w:val="1"/>
          <w:numId w:val="2"/>
        </w:numPr>
      </w:pPr>
      <w:r>
        <w:t>ID</w:t>
      </w:r>
    </w:p>
    <w:p w14:paraId="11373B71" w14:textId="77777777" w:rsidR="00F73DDB" w:rsidRDefault="00F73DDB" w:rsidP="00F73DDB">
      <w:pPr>
        <w:pStyle w:val="ListParagraph"/>
        <w:numPr>
          <w:ilvl w:val="1"/>
          <w:numId w:val="2"/>
        </w:numPr>
      </w:pPr>
      <w:r>
        <w:t>Name</w:t>
      </w:r>
    </w:p>
    <w:p w14:paraId="0EF024B6" w14:textId="77777777" w:rsidR="00F73DDB" w:rsidRDefault="00F73DDB" w:rsidP="00F73DDB">
      <w:pPr>
        <w:pStyle w:val="ListParagraph"/>
        <w:numPr>
          <w:ilvl w:val="1"/>
          <w:numId w:val="2"/>
        </w:numPr>
      </w:pPr>
      <w:r>
        <w:t>URL to your notebook</w:t>
      </w:r>
      <w:r w:rsidR="006C72CD">
        <w:t xml:space="preserve"> (please remember to share</w:t>
      </w:r>
      <w:r>
        <w:t xml:space="preserve"> with </w:t>
      </w:r>
      <w:r w:rsidR="006C72CD">
        <w:t xml:space="preserve">code </w:t>
      </w:r>
      <w:r>
        <w:t>output</w:t>
      </w:r>
      <w:r w:rsidR="006C72CD">
        <w:t>)</w:t>
      </w:r>
    </w:p>
    <w:p w14:paraId="2DBD189C" w14:textId="77777777" w:rsidR="00F73DDB" w:rsidRDefault="00F73DDB" w:rsidP="00F73DDB">
      <w:pPr>
        <w:pStyle w:val="ListParagraph"/>
        <w:numPr>
          <w:ilvl w:val="1"/>
          <w:numId w:val="2"/>
        </w:numPr>
      </w:pPr>
      <w:r>
        <w:t xml:space="preserve">Kaggle username </w:t>
      </w:r>
    </w:p>
    <w:p w14:paraId="4A65DEE1" w14:textId="77777777" w:rsidR="00537A2C" w:rsidRDefault="00C547C6" w:rsidP="00537A2C">
      <w:pPr>
        <w:pStyle w:val="ListParagraph"/>
        <w:numPr>
          <w:ilvl w:val="1"/>
          <w:numId w:val="2"/>
        </w:numPr>
      </w:pPr>
      <w:r>
        <w:t>H</w:t>
      </w:r>
      <w:r w:rsidR="00F73DDB">
        <w:t xml:space="preserve">ighest submission score </w:t>
      </w:r>
      <w:r w:rsidR="00537A2C">
        <w:t xml:space="preserve"> </w:t>
      </w:r>
    </w:p>
    <w:p w14:paraId="41243F25" w14:textId="77777777" w:rsidR="00D52110" w:rsidRDefault="00A32243" w:rsidP="00CE59EF">
      <w:r>
        <w:t>Tip:</w:t>
      </w:r>
      <w:r w:rsidR="00CE59EF">
        <w:t xml:space="preserve"> </w:t>
      </w:r>
      <w:r w:rsidR="00D52110">
        <w:t>You can find many online resources to learn about the tools and Kaggle. Here are a few videos from the top of my google search:</w:t>
      </w:r>
    </w:p>
    <w:p w14:paraId="26974D61" w14:textId="77777777" w:rsidR="00D52110" w:rsidRDefault="00000000" w:rsidP="00CE59EF">
      <w:pPr>
        <w:pStyle w:val="ListParagraph"/>
        <w:numPr>
          <w:ilvl w:val="0"/>
          <w:numId w:val="6"/>
        </w:numPr>
      </w:pPr>
      <w:hyperlink r:id="rId11" w:history="1">
        <w:r w:rsidR="00D52110" w:rsidRPr="00D52110">
          <w:rPr>
            <w:rStyle w:val="Hyperlink"/>
          </w:rPr>
          <w:t>Corey Schafer, Pandas Tutorial</w:t>
        </w:r>
      </w:hyperlink>
      <w:r w:rsidR="00D52110">
        <w:t xml:space="preserve">, </w:t>
      </w:r>
    </w:p>
    <w:p w14:paraId="15803B09" w14:textId="77777777" w:rsidR="00D52110" w:rsidRDefault="00000000" w:rsidP="00CE59EF">
      <w:pPr>
        <w:pStyle w:val="ListParagraph"/>
        <w:numPr>
          <w:ilvl w:val="0"/>
          <w:numId w:val="6"/>
        </w:numPr>
      </w:pPr>
      <w:hyperlink r:id="rId12" w:history="1">
        <w:r w:rsidR="00CE59EF">
          <w:rPr>
            <w:rStyle w:val="Hyperlink"/>
          </w:rPr>
          <w:t xml:space="preserve">Kunal Naik, </w:t>
        </w:r>
        <w:proofErr w:type="spellStart"/>
        <w:r w:rsidR="00CE59EF">
          <w:rPr>
            <w:rStyle w:val="Hyperlink"/>
          </w:rPr>
          <w:t>sklearn</w:t>
        </w:r>
        <w:proofErr w:type="spellEnd"/>
        <w:r w:rsidR="00CE59EF">
          <w:rPr>
            <w:rStyle w:val="Hyperlink"/>
          </w:rPr>
          <w:t xml:space="preserve"> logistic regression tutorial</w:t>
        </w:r>
      </w:hyperlink>
      <w:r w:rsidR="00D52110">
        <w:t xml:space="preserve"> </w:t>
      </w:r>
    </w:p>
    <w:p w14:paraId="736595F8" w14:textId="77777777" w:rsidR="00D52110" w:rsidRDefault="00000000" w:rsidP="00CE59EF">
      <w:pPr>
        <w:pStyle w:val="ListParagraph"/>
        <w:numPr>
          <w:ilvl w:val="0"/>
          <w:numId w:val="6"/>
        </w:numPr>
      </w:pPr>
      <w:hyperlink r:id="rId13" w:history="1">
        <w:r w:rsidR="00D52110" w:rsidRPr="00D52110">
          <w:rPr>
            <w:rStyle w:val="Hyperlink"/>
          </w:rPr>
          <w:t>DS Dojo, submitting</w:t>
        </w:r>
        <w:r w:rsidR="00CE59EF">
          <w:rPr>
            <w:rStyle w:val="Hyperlink"/>
          </w:rPr>
          <w:t xml:space="preserve"> predictions</w:t>
        </w:r>
        <w:r w:rsidR="00D52110" w:rsidRPr="00D52110">
          <w:rPr>
            <w:rStyle w:val="Hyperlink"/>
          </w:rPr>
          <w:t xml:space="preserve"> in Kaggle</w:t>
        </w:r>
      </w:hyperlink>
      <w:r w:rsidR="00D52110">
        <w:t xml:space="preserve">. </w:t>
      </w:r>
    </w:p>
    <w:p w14:paraId="2BE658CD" w14:textId="77777777" w:rsidR="00CE3053" w:rsidRDefault="00CE3053" w:rsidP="00017A64"/>
    <w:p w14:paraId="1A31CDDB" w14:textId="77777777" w:rsidR="00CE3053" w:rsidRDefault="00CE3053" w:rsidP="00017A64"/>
    <w:p w14:paraId="0754F397" w14:textId="77777777" w:rsidR="00CE3053" w:rsidRDefault="00CE3053" w:rsidP="00017A64"/>
    <w:p w14:paraId="1B3732CC" w14:textId="03B30F0C" w:rsidR="00D52110" w:rsidRDefault="00D52110" w:rsidP="00017A64">
      <w:r>
        <w:t>Feel free to look up different tutorial</w:t>
      </w:r>
      <w:r w:rsidR="00521039">
        <w:t>s, resources</w:t>
      </w:r>
      <w:r w:rsidR="002F2F3B">
        <w:t>,</w:t>
      </w:r>
      <w:r>
        <w:t xml:space="preserve"> and titanic competition kernel</w:t>
      </w:r>
      <w:r w:rsidR="002F2F3B">
        <w:t>s</w:t>
      </w:r>
      <w:r>
        <w:t xml:space="preserve"> (starter notebooks)</w:t>
      </w:r>
      <w:r w:rsidR="00521039">
        <w:t xml:space="preserve"> to learn more</w:t>
      </w:r>
      <w:r>
        <w:t>.</w:t>
      </w:r>
      <w:r w:rsidR="00521039">
        <w:t xml:space="preserve"> </w:t>
      </w:r>
      <w:r w:rsidR="00017A64">
        <w:t>Good luck!</w:t>
      </w:r>
    </w:p>
    <w:sectPr w:rsidR="00D521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604020202020204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49375E"/>
    <w:multiLevelType w:val="hybridMultilevel"/>
    <w:tmpl w:val="BC64E5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3C4ECF"/>
    <w:multiLevelType w:val="hybridMultilevel"/>
    <w:tmpl w:val="48A2CC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861C53"/>
    <w:multiLevelType w:val="hybridMultilevel"/>
    <w:tmpl w:val="9A54FB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613629"/>
    <w:multiLevelType w:val="hybridMultilevel"/>
    <w:tmpl w:val="F1EEB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884D8C"/>
    <w:multiLevelType w:val="hybridMultilevel"/>
    <w:tmpl w:val="6CB25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F028B7"/>
    <w:multiLevelType w:val="hybridMultilevel"/>
    <w:tmpl w:val="554A8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9988199">
    <w:abstractNumId w:val="5"/>
  </w:num>
  <w:num w:numId="2" w16cid:durableId="669256609">
    <w:abstractNumId w:val="1"/>
  </w:num>
  <w:num w:numId="3" w16cid:durableId="1079793683">
    <w:abstractNumId w:val="2"/>
  </w:num>
  <w:num w:numId="4" w16cid:durableId="928540951">
    <w:abstractNumId w:val="4"/>
  </w:num>
  <w:num w:numId="5" w16cid:durableId="1884176181">
    <w:abstractNumId w:val="3"/>
  </w:num>
  <w:num w:numId="6" w16cid:durableId="16860076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NLQwsLAwMja2MDJS0lEKTi0uzszPAykwqQUAovzi5CwAAAA="/>
  </w:docVars>
  <w:rsids>
    <w:rsidRoot w:val="00E166AE"/>
    <w:rsid w:val="00017A64"/>
    <w:rsid w:val="002F2F3B"/>
    <w:rsid w:val="00432577"/>
    <w:rsid w:val="00521039"/>
    <w:rsid w:val="00537A2C"/>
    <w:rsid w:val="005654B2"/>
    <w:rsid w:val="005E0A17"/>
    <w:rsid w:val="005E6CD1"/>
    <w:rsid w:val="005F5AE2"/>
    <w:rsid w:val="006C72CD"/>
    <w:rsid w:val="006F4BE5"/>
    <w:rsid w:val="008B5EFD"/>
    <w:rsid w:val="008F0394"/>
    <w:rsid w:val="00951D9F"/>
    <w:rsid w:val="009A0E27"/>
    <w:rsid w:val="00A32243"/>
    <w:rsid w:val="00A86FD4"/>
    <w:rsid w:val="00BE313E"/>
    <w:rsid w:val="00BE7F3B"/>
    <w:rsid w:val="00BF0077"/>
    <w:rsid w:val="00BF5B89"/>
    <w:rsid w:val="00C547C6"/>
    <w:rsid w:val="00CE3053"/>
    <w:rsid w:val="00CE59EF"/>
    <w:rsid w:val="00D52110"/>
    <w:rsid w:val="00DB2561"/>
    <w:rsid w:val="00E166AE"/>
    <w:rsid w:val="00F73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98854C"/>
  <w15:chartTrackingRefBased/>
  <w15:docId w15:val="{32FF4C8F-069F-4EAA-B417-939E6C7EF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66A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166AE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E305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lab.research.google.com/" TargetMode="External"/><Relationship Id="rId13" Type="http://schemas.openxmlformats.org/officeDocument/2006/relationships/hyperlink" Target="https://www.youtube.com/watch?v=68l47Zu4Yxg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kaggle.com/c/titanic" TargetMode="External"/><Relationship Id="rId12" Type="http://schemas.openxmlformats.org/officeDocument/2006/relationships/hyperlink" Target="https://www.youtube.com/watch?v=tI_Pco7snZw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cikit-learn.org/stable/modules/generated/sklearn.linear_model.LogisticRegression.html" TargetMode="External"/><Relationship Id="rId11" Type="http://schemas.openxmlformats.org/officeDocument/2006/relationships/hyperlink" Target="https://www.youtube.com/watch?v=ZyhVh-qRZPA" TargetMode="External"/><Relationship Id="rId5" Type="http://schemas.openxmlformats.org/officeDocument/2006/relationships/image" Target="media/image1.jpeg"/><Relationship Id="rId15" Type="http://schemas.openxmlformats.org/officeDocument/2006/relationships/theme" Target="theme/theme1.xml"/><Relationship Id="rId10" Type="http://schemas.openxmlformats.org/officeDocument/2006/relationships/hyperlink" Target="https://forms.gle/fz27QqV8VNr9dPz26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andas.pydata.org/docs/getting_started/index.htm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2</Pages>
  <Words>428</Words>
  <Characters>244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rsonal</Company>
  <LinksUpToDate>false</LinksUpToDate>
  <CharactersWithSpaces>2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ouravBR</dc:creator>
  <cp:keywords/>
  <dc:description/>
  <cp:lastModifiedBy>Moinul Zaber</cp:lastModifiedBy>
  <cp:revision>10</cp:revision>
  <dcterms:created xsi:type="dcterms:W3CDTF">2022-01-24T09:56:00Z</dcterms:created>
  <dcterms:modified xsi:type="dcterms:W3CDTF">2023-01-23T11:31:00Z</dcterms:modified>
</cp:coreProperties>
</file>